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1787D7" w14:textId="48B0E4E1" w:rsidR="001516F6" w:rsidRDefault="00714875" w:rsidP="00056960">
      <w:pPr>
        <w:jc w:val="both"/>
      </w:pPr>
      <w:r>
        <w:t>Face Mask Detection using Transfer learning:</w:t>
      </w:r>
    </w:p>
    <w:p w14:paraId="4549613B" w14:textId="47DA0080" w:rsidR="00714875" w:rsidRDefault="00714875" w:rsidP="00056960">
      <w:pPr>
        <w:pStyle w:val="ListParagraph"/>
        <w:numPr>
          <w:ilvl w:val="0"/>
          <w:numId w:val="1"/>
        </w:numPr>
        <w:jc w:val="both"/>
      </w:pPr>
      <w:r>
        <w:t>The dataset consists of real world face images which ha</w:t>
      </w:r>
      <w:r w:rsidR="00FE602B">
        <w:t>ve</w:t>
      </w:r>
      <w:r>
        <w:t xml:space="preserve"> been </w:t>
      </w:r>
      <w:r w:rsidR="00056960">
        <w:t xml:space="preserve">retrieved from various sources (Google search) </w:t>
      </w:r>
      <w:r>
        <w:t xml:space="preserve">and </w:t>
      </w:r>
      <w:r w:rsidR="00056960">
        <w:t xml:space="preserve">has been </w:t>
      </w:r>
      <w:r>
        <w:t>categorized into 2 classes – Masked and Unmasked faces.</w:t>
      </w:r>
    </w:p>
    <w:p w14:paraId="5A684160" w14:textId="778F6D5B" w:rsidR="00714875" w:rsidRDefault="00714875" w:rsidP="00056960">
      <w:pPr>
        <w:pStyle w:val="ListParagraph"/>
        <w:numPr>
          <w:ilvl w:val="0"/>
          <w:numId w:val="1"/>
        </w:numPr>
        <w:jc w:val="both"/>
      </w:pPr>
      <w:r>
        <w:t>Fairness has been guaranteed by including images of both male and female in the same percentage</w:t>
      </w:r>
      <w:r w:rsidR="00685C6B">
        <w:t>.</w:t>
      </w:r>
    </w:p>
    <w:p w14:paraId="54632243" w14:textId="2D320161" w:rsidR="00685C6B" w:rsidRDefault="00685C6B" w:rsidP="00056960">
      <w:pPr>
        <w:pStyle w:val="ListParagraph"/>
        <w:numPr>
          <w:ilvl w:val="0"/>
          <w:numId w:val="1"/>
        </w:numPr>
        <w:jc w:val="both"/>
      </w:pPr>
      <w:r>
        <w:t xml:space="preserve">The images are first resized to 224*224 which act as input </w:t>
      </w:r>
      <w:r w:rsidR="00FE602B">
        <w:t>for</w:t>
      </w:r>
      <w:r>
        <w:t xml:space="preserve"> the pre-trained model</w:t>
      </w:r>
      <w:r w:rsidR="00056960">
        <w:t xml:space="preserve"> (ResNet50)</w:t>
      </w:r>
      <w:r>
        <w:t xml:space="preserve">. </w:t>
      </w:r>
    </w:p>
    <w:p w14:paraId="17F8DCE7" w14:textId="4746AAB2" w:rsidR="00685C6B" w:rsidRDefault="00685C6B" w:rsidP="00056960">
      <w:pPr>
        <w:pStyle w:val="ListParagraph"/>
        <w:numPr>
          <w:ilvl w:val="0"/>
          <w:numId w:val="1"/>
        </w:numPr>
        <w:jc w:val="both"/>
      </w:pPr>
      <w:r>
        <w:t xml:space="preserve">The dataset is divided into train and </w:t>
      </w:r>
      <w:r w:rsidR="00FE602B">
        <w:t>validation</w:t>
      </w:r>
      <w:r>
        <w:t xml:space="preserve"> data</w:t>
      </w:r>
      <w:r w:rsidR="00056960">
        <w:t xml:space="preserve"> (70:30)</w:t>
      </w:r>
      <w:r>
        <w:t>, each with further 2 classes.</w:t>
      </w:r>
    </w:p>
    <w:p w14:paraId="3459C1E1" w14:textId="0006871B" w:rsidR="00685C6B" w:rsidRDefault="00685C6B" w:rsidP="00056960">
      <w:pPr>
        <w:pStyle w:val="ListParagraph"/>
        <w:numPr>
          <w:ilvl w:val="0"/>
          <w:numId w:val="1"/>
        </w:numPr>
        <w:jc w:val="both"/>
      </w:pPr>
      <w:r>
        <w:t>For the Deep learning CNN, various transfe</w:t>
      </w:r>
      <w:r w:rsidR="001C7CA5">
        <w:t>r</w:t>
      </w:r>
      <w:r>
        <w:t xml:space="preserve"> learning </w:t>
      </w:r>
      <w:r w:rsidR="001C7CA5">
        <w:t>architecture</w:t>
      </w:r>
      <w:r w:rsidR="00056960">
        <w:t>s</w:t>
      </w:r>
      <w:r>
        <w:t xml:space="preserve"> </w:t>
      </w:r>
      <w:r w:rsidR="00FE602B">
        <w:t>were</w:t>
      </w:r>
      <w:r w:rsidR="001C7CA5">
        <w:t xml:space="preserve"> tried including the VGG,  ResNet</w:t>
      </w:r>
      <w:r w:rsidR="00056960">
        <w:t>50</w:t>
      </w:r>
      <w:r w:rsidR="001C7CA5">
        <w:t>, InceptionV3 ,etc</w:t>
      </w:r>
      <w:r w:rsidR="00CA426E">
        <w:t xml:space="preserve"> which have been pre-trained on imagenet dataset.</w:t>
      </w:r>
    </w:p>
    <w:p w14:paraId="2DC4614B" w14:textId="69F39295" w:rsidR="00D21913" w:rsidRDefault="001C7CA5" w:rsidP="00D21913">
      <w:pPr>
        <w:pStyle w:val="ListParagraph"/>
        <w:numPr>
          <w:ilvl w:val="0"/>
          <w:numId w:val="1"/>
        </w:numPr>
        <w:jc w:val="both"/>
      </w:pPr>
      <w:r>
        <w:t xml:space="preserve">However, ResNet50 outperforms the others for the given </w:t>
      </w:r>
      <w:r w:rsidR="00056960">
        <w:t>problem</w:t>
      </w:r>
      <w:r>
        <w:t>.</w:t>
      </w:r>
    </w:p>
    <w:p w14:paraId="72621112" w14:textId="28598B30" w:rsidR="00CA426E" w:rsidRPr="00CA426E" w:rsidRDefault="00D97B6A" w:rsidP="00056960">
      <w:pPr>
        <w:pStyle w:val="ListParagraph"/>
        <w:numPr>
          <w:ilvl w:val="0"/>
          <w:numId w:val="1"/>
        </w:numPr>
        <w:jc w:val="both"/>
      </w:pPr>
      <w:r>
        <w:t xml:space="preserve">Since the train dataset has limited images, so the </w:t>
      </w:r>
      <w:r w:rsidR="00CA426E">
        <w:t xml:space="preserve">real time </w:t>
      </w:r>
      <w:r>
        <w:t>data augmentation technique is used to create a la</w:t>
      </w:r>
      <w:r w:rsidR="00CA426E">
        <w:t>r</w:t>
      </w:r>
      <w:r>
        <w:t>ge</w:t>
      </w:r>
      <w:r w:rsidR="00CA426E">
        <w:t xml:space="preserve"> trainable</w:t>
      </w:r>
      <w:r>
        <w:t xml:space="preserve"> data</w:t>
      </w:r>
      <w:r w:rsidR="00CA426E">
        <w:t xml:space="preserve"> from the existing images.</w:t>
      </w:r>
      <w:r w:rsidR="00056960">
        <w:t xml:space="preserve"> </w:t>
      </w:r>
      <w:r w:rsidR="00CA426E">
        <w:t>W</w:t>
      </w:r>
      <w:r w:rsidR="00CA426E" w:rsidRPr="00056960">
        <w:t>e target values between 0 and 1 instead by scaling with a 1</w:t>
      </w:r>
      <w:r w:rsidR="00056960">
        <w:t>.</w:t>
      </w:r>
      <w:r w:rsidR="00CA426E" w:rsidRPr="00056960">
        <w:t>/255. factor. This also helps to reduce overfi</w:t>
      </w:r>
      <w:r w:rsidR="00056960">
        <w:t>t</w:t>
      </w:r>
      <w:r w:rsidR="00CA426E" w:rsidRPr="00056960">
        <w:t>ting problem.</w:t>
      </w:r>
      <w:r w:rsidR="00502885" w:rsidRPr="00056960">
        <w:t xml:space="preserve"> Also, batch sizes are varied to get best fit model. </w:t>
      </w:r>
    </w:p>
    <w:p w14:paraId="0EF1CDCB" w14:textId="340D56C9" w:rsidR="001C7CA5" w:rsidRDefault="00CA426E" w:rsidP="00056960">
      <w:pPr>
        <w:pStyle w:val="ListParagraph"/>
        <w:numPr>
          <w:ilvl w:val="0"/>
          <w:numId w:val="1"/>
        </w:numPr>
        <w:jc w:val="both"/>
      </w:pPr>
      <w:r w:rsidRPr="00056960">
        <w:t xml:space="preserve">We </w:t>
      </w:r>
      <w:r w:rsidR="00056960" w:rsidRPr="00056960">
        <w:t>have</w:t>
      </w:r>
      <w:r w:rsidRPr="00056960">
        <w:t xml:space="preserve"> use</w:t>
      </w:r>
      <w:r w:rsidR="00056960" w:rsidRPr="00056960">
        <w:t>d</w:t>
      </w:r>
      <w:r w:rsidRPr="00056960">
        <w:t> </w:t>
      </w:r>
      <w:r w:rsidRPr="00056960">
        <w:rPr>
          <w:i/>
          <w:iCs/>
        </w:rPr>
        <w:t>.flow_from_directory() </w:t>
      </w:r>
      <w:r w:rsidRPr="00056960">
        <w:t xml:space="preserve">to generate batches of image data (and their labels) directly from our </w:t>
      </w:r>
      <w:r w:rsidR="00056960">
        <w:t>.</w:t>
      </w:r>
      <w:r w:rsidRPr="00056960">
        <w:t xml:space="preserve">jpgs in their respective folders. </w:t>
      </w:r>
    </w:p>
    <w:p w14:paraId="5CA53B4E" w14:textId="404B5843" w:rsidR="00CA426E" w:rsidRDefault="0097079E" w:rsidP="00056960">
      <w:pPr>
        <w:pStyle w:val="ListParagraph"/>
        <w:numPr>
          <w:ilvl w:val="0"/>
          <w:numId w:val="1"/>
        </w:numPr>
        <w:jc w:val="both"/>
      </w:pPr>
      <w:r>
        <w:t>For the transfer learning models, the final layer is not included. This helps to create a base model using the pre-trained weights which is useful for feature extraction and further use a final classification on the top of pre-trained model.</w:t>
      </w:r>
    </w:p>
    <w:p w14:paraId="2585DF07" w14:textId="69052E57" w:rsidR="00D21913" w:rsidRDefault="00D21913" w:rsidP="00056960">
      <w:pPr>
        <w:pStyle w:val="ListParagraph"/>
        <w:numPr>
          <w:ilvl w:val="0"/>
          <w:numId w:val="1"/>
        </w:numPr>
        <w:jc w:val="both"/>
      </w:pPr>
      <w:r>
        <w:t>The final layer is updated by adding a average pooling layer, followed by flattening the layer, Dense layer, dropout of 0.5, and a final dropout layer using softmax.</w:t>
      </w:r>
    </w:p>
    <w:p w14:paraId="35B8C26C" w14:textId="1C6A7B1D" w:rsidR="0097079E" w:rsidRDefault="002B7A14" w:rsidP="00056960">
      <w:pPr>
        <w:pStyle w:val="ListParagraph"/>
        <w:numPr>
          <w:ilvl w:val="0"/>
          <w:numId w:val="1"/>
        </w:numPr>
        <w:jc w:val="both"/>
      </w:pPr>
      <w:r>
        <w:t>The ResNet model further creates 5 conv layers</w:t>
      </w:r>
      <w:r w:rsidR="00502885">
        <w:t xml:space="preserve"> each with a convolution and identity block.</w:t>
      </w:r>
    </w:p>
    <w:p w14:paraId="3C01D41D" w14:textId="0C89B2C6" w:rsidR="00502885" w:rsidRDefault="00502885" w:rsidP="00056960">
      <w:pPr>
        <w:pStyle w:val="ListParagraph"/>
        <w:numPr>
          <w:ilvl w:val="0"/>
          <w:numId w:val="1"/>
        </w:numPr>
        <w:jc w:val="both"/>
      </w:pPr>
      <w:r>
        <w:t>The Loss function, optimizer and accuracies are varied to create a best fit model</w:t>
      </w:r>
    </w:p>
    <w:p w14:paraId="199BFD0C" w14:textId="4DC91A10" w:rsidR="00502885" w:rsidRDefault="00502885" w:rsidP="00056960">
      <w:pPr>
        <w:pStyle w:val="ListParagraph"/>
        <w:numPr>
          <w:ilvl w:val="0"/>
          <w:numId w:val="1"/>
        </w:numPr>
        <w:jc w:val="both"/>
      </w:pPr>
      <w:r>
        <w:t>Further the model is compiled and fit by defining the optimum no. of epochs.</w:t>
      </w:r>
    </w:p>
    <w:p w14:paraId="629743BE" w14:textId="46580B3E" w:rsidR="00714875" w:rsidRDefault="00502885" w:rsidP="00056960">
      <w:pPr>
        <w:pStyle w:val="ListParagraph"/>
        <w:numPr>
          <w:ilvl w:val="0"/>
          <w:numId w:val="1"/>
        </w:numPr>
        <w:jc w:val="both"/>
      </w:pPr>
      <w:r>
        <w:t>Finally, the accuracy and loss of both the train and validation data is evaluated for</w:t>
      </w:r>
      <w:r w:rsidR="00056960">
        <w:t xml:space="preserve"> performance of the model.</w:t>
      </w:r>
      <w:r>
        <w:t xml:space="preserve"> </w:t>
      </w:r>
    </w:p>
    <w:sectPr w:rsidR="00714875" w:rsidSect="00151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A8152D"/>
    <w:multiLevelType w:val="hybridMultilevel"/>
    <w:tmpl w:val="40A8CB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rYwNLQwsTCyMDZS0lEKTi0uzszPAykwrAUAFN9izSwAAAA="/>
  </w:docVars>
  <w:rsids>
    <w:rsidRoot w:val="00714875"/>
    <w:rsid w:val="00056960"/>
    <w:rsid w:val="001516F6"/>
    <w:rsid w:val="001C7CA5"/>
    <w:rsid w:val="002B7A14"/>
    <w:rsid w:val="00502885"/>
    <w:rsid w:val="00685C6B"/>
    <w:rsid w:val="00714875"/>
    <w:rsid w:val="0097079E"/>
    <w:rsid w:val="00BF68AD"/>
    <w:rsid w:val="00CA426E"/>
    <w:rsid w:val="00D21913"/>
    <w:rsid w:val="00D97B6A"/>
    <w:rsid w:val="00FE6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9258"/>
  <w15:chartTrackingRefBased/>
  <w15:docId w15:val="{D49B418F-F9FA-4D3C-B8E1-D9917737D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6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87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CA426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1869</dc:creator>
  <cp:keywords/>
  <dc:description/>
  <cp:lastModifiedBy>atul malhotra</cp:lastModifiedBy>
  <cp:revision>2</cp:revision>
  <dcterms:created xsi:type="dcterms:W3CDTF">2020-10-23T10:50:00Z</dcterms:created>
  <dcterms:modified xsi:type="dcterms:W3CDTF">2020-10-23T14:33:00Z</dcterms:modified>
</cp:coreProperties>
</file>